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886D91" w14:textId="516CB128" w:rsidR="00A30755" w:rsidRDefault="00A30755">
      <w:bookmarkStart w:id="0" w:name="_GoBack"/>
      <w:r>
        <w:t xml:space="preserve">Fall </w:t>
      </w:r>
      <w:proofErr w:type="spellStart"/>
      <w:r>
        <w:t>facials.article.skinney.alexa</w:t>
      </w:r>
      <w:proofErr w:type="spellEnd"/>
    </w:p>
    <w:bookmarkEnd w:id="0"/>
    <w:p w14:paraId="5EF3A1C2" w14:textId="77777777" w:rsidR="002D4F29" w:rsidRDefault="00880A7A">
      <w:r>
        <w:t>/fall facials</w:t>
      </w:r>
    </w:p>
    <w:p w14:paraId="439166C2" w14:textId="77777777" w:rsidR="00880A7A" w:rsidRDefault="00880A7A">
      <w:r>
        <w:t>kw: fall facials</w:t>
      </w:r>
    </w:p>
    <w:p w14:paraId="3C20027C" w14:textId="77777777" w:rsidR="00880A7A" w:rsidRDefault="00880A7A">
      <w:r>
        <w:t xml:space="preserve">meta: Fall facials are back in action. SKINNEY Medspa was featured on </w:t>
      </w:r>
      <w:r w:rsidRPr="00880A7A">
        <w:rPr>
          <w:i/>
        </w:rPr>
        <w:t>The</w:t>
      </w:r>
      <w:r>
        <w:t xml:space="preserve"> </w:t>
      </w:r>
      <w:r w:rsidRPr="00880A7A">
        <w:rPr>
          <w:i/>
        </w:rPr>
        <w:t>Knockturnal</w:t>
      </w:r>
      <w:r>
        <w:t>, talking their favorite beauty products for fall.</w:t>
      </w:r>
    </w:p>
    <w:p w14:paraId="330C1901" w14:textId="77777777" w:rsidR="00880A7A" w:rsidRDefault="00880A7A"/>
    <w:p w14:paraId="7227F98D" w14:textId="199534C0" w:rsidR="00880A7A" w:rsidRDefault="008434B8" w:rsidP="00880A7A">
      <w:pPr>
        <w:jc w:val="center"/>
        <w:rPr>
          <w:b/>
        </w:rPr>
      </w:pPr>
      <w:r>
        <w:rPr>
          <w:b/>
        </w:rPr>
        <w:t>Goodbye Summer, Hello Fall</w:t>
      </w:r>
    </w:p>
    <w:p w14:paraId="029D8D4A" w14:textId="77777777" w:rsidR="00880A7A" w:rsidRDefault="00880A7A" w:rsidP="00880A7A">
      <w:pPr>
        <w:jc w:val="center"/>
        <w:rPr>
          <w:b/>
        </w:rPr>
      </w:pPr>
    </w:p>
    <w:p w14:paraId="7141F51F" w14:textId="0192E526" w:rsidR="00880A7A" w:rsidRDefault="00880A7A" w:rsidP="00880A7A">
      <w:r>
        <w:t>Fall facials have hit the spas and fall beauty products have hit the stores. Saying goodbye to</w:t>
      </w:r>
      <w:r w:rsidR="0011401E">
        <w:t xml:space="preserve"> the summer heat might not be as</w:t>
      </w:r>
      <w:r>
        <w:t xml:space="preserve"> hard wh</w:t>
      </w:r>
      <w:r w:rsidR="00CE6129">
        <w:t xml:space="preserve">en you have the latest </w:t>
      </w:r>
      <w:r>
        <w:t xml:space="preserve">treatments and products </w:t>
      </w:r>
      <w:r w:rsidR="0011401E">
        <w:t xml:space="preserve">in your arsenal. </w:t>
      </w:r>
      <w:r w:rsidR="00CE6129">
        <w:t xml:space="preserve">SKINNEY Medspa was featured in </w:t>
      </w:r>
      <w:r w:rsidR="00CE6129">
        <w:rPr>
          <w:i/>
        </w:rPr>
        <w:t xml:space="preserve">The </w:t>
      </w:r>
      <w:proofErr w:type="spellStart"/>
      <w:r w:rsidR="00CE6129">
        <w:rPr>
          <w:i/>
        </w:rPr>
        <w:t>Knockturnal’s</w:t>
      </w:r>
      <w:proofErr w:type="spellEnd"/>
      <w:r w:rsidR="00CE6129">
        <w:rPr>
          <w:i/>
        </w:rPr>
        <w:t xml:space="preserve"> </w:t>
      </w:r>
      <w:r w:rsidR="00CE6129">
        <w:t>article title</w:t>
      </w:r>
      <w:r w:rsidR="00C11BD8">
        <w:t>d,</w:t>
      </w:r>
      <w:r w:rsidR="00CE6129">
        <w:t xml:space="preserve"> </w:t>
      </w:r>
      <w:hyperlink r:id="rId5" w:history="1">
        <w:r w:rsidR="00CE6129" w:rsidRPr="00C11BD8">
          <w:rPr>
            <w:rStyle w:val="Hyperlink"/>
            <w:i/>
          </w:rPr>
          <w:t>3 Fall Trends We’re Com</w:t>
        </w:r>
        <w:r w:rsidR="00CE6129" w:rsidRPr="00C11BD8">
          <w:rPr>
            <w:rStyle w:val="Hyperlink"/>
            <w:i/>
          </w:rPr>
          <w:t>p</w:t>
        </w:r>
        <w:r w:rsidR="00CE6129" w:rsidRPr="00C11BD8">
          <w:rPr>
            <w:rStyle w:val="Hyperlink"/>
            <w:i/>
          </w:rPr>
          <w:t>letely Obsessed With</w:t>
        </w:r>
      </w:hyperlink>
      <w:r w:rsidR="00CE6129">
        <w:rPr>
          <w:i/>
        </w:rPr>
        <w:t xml:space="preserve">. </w:t>
      </w:r>
      <w:r w:rsidR="00696974" w:rsidRPr="00696974">
        <w:rPr>
          <w:i/>
        </w:rPr>
        <w:t>The</w:t>
      </w:r>
      <w:r w:rsidR="00696974">
        <w:t xml:space="preserve"> </w:t>
      </w:r>
      <w:r w:rsidR="00696974" w:rsidRPr="00696974">
        <w:rPr>
          <w:i/>
        </w:rPr>
        <w:t>Knockturnal</w:t>
      </w:r>
      <w:r w:rsidR="00696974">
        <w:t xml:space="preserve"> is a lifestyle website that is now consumed with everything fall and says SKINNEY Medspa’s anti-pollution facial is great for the upcoming colder weather. </w:t>
      </w:r>
    </w:p>
    <w:p w14:paraId="2E18A665" w14:textId="77777777" w:rsidR="002A2911" w:rsidRDefault="002A2911" w:rsidP="00880A7A"/>
    <w:p w14:paraId="02B43C99" w14:textId="7A6F5812" w:rsidR="002A2911" w:rsidRDefault="008434B8" w:rsidP="00880A7A">
      <w:pPr>
        <w:rPr>
          <w:b/>
        </w:rPr>
      </w:pPr>
      <w:r>
        <w:rPr>
          <w:b/>
        </w:rPr>
        <w:t>Fall Facials</w:t>
      </w:r>
    </w:p>
    <w:p w14:paraId="40BBA9D6" w14:textId="77777777" w:rsidR="008434B8" w:rsidRDefault="008434B8" w:rsidP="00880A7A">
      <w:pPr>
        <w:rPr>
          <w:b/>
        </w:rPr>
      </w:pPr>
    </w:p>
    <w:p w14:paraId="281CC768" w14:textId="49C31942" w:rsidR="000D6B05" w:rsidRDefault="008434B8" w:rsidP="00880A7A">
      <w:r>
        <w:t>Utilizing fall facials and skincare is the best way to transition out of the summer heat and into colder temperatures. Your skin can take a hit, so take care of it. SKINNEY Medspa’s anti-p</w:t>
      </w:r>
      <w:r w:rsidR="00335381">
        <w:t>ollution facial was mentioned on</w:t>
      </w:r>
      <w:r>
        <w:t xml:space="preserve"> </w:t>
      </w:r>
      <w:r>
        <w:rPr>
          <w:i/>
        </w:rPr>
        <w:t>The Knockturnal.</w:t>
      </w:r>
      <w:r w:rsidR="00335381">
        <w:rPr>
          <w:i/>
        </w:rPr>
        <w:t xml:space="preserve"> </w:t>
      </w:r>
      <w:r w:rsidR="00335381">
        <w:t xml:space="preserve">It says the Mandelic </w:t>
      </w:r>
      <w:r w:rsidR="000D6B05">
        <w:t>acid peel can get the job done.</w:t>
      </w:r>
    </w:p>
    <w:p w14:paraId="6381B6EA" w14:textId="77777777" w:rsidR="000D6B05" w:rsidRDefault="000D6B05" w:rsidP="00880A7A"/>
    <w:p w14:paraId="5CACD4C4" w14:textId="196115AB" w:rsidR="000D6B05" w:rsidRDefault="00335381" w:rsidP="00880A7A">
      <w:r>
        <w:t>Mandelic acid is an up and coming acid tha</w:t>
      </w:r>
      <w:r w:rsidR="0011401E">
        <w:t>t has found</w:t>
      </w:r>
      <w:r>
        <w:t xml:space="preserve"> its way into scientific studies. </w:t>
      </w:r>
      <w:r w:rsidR="00620DAB">
        <w:t>The studies measure</w:t>
      </w:r>
      <w:r w:rsidR="00300C91">
        <w:t xml:space="preserve"> its ability to stimulate elastin </w:t>
      </w:r>
      <w:r w:rsidR="001D04D0">
        <w:t>and improve the skin’s elasticity.</w:t>
      </w:r>
      <w:r w:rsidR="00620DAB">
        <w:t xml:space="preserve"> With several anti-microbial properties, it can be effective when trying to fight acne.</w:t>
      </w:r>
      <w:r w:rsidR="00D11EFB">
        <w:t xml:space="preserve"> </w:t>
      </w:r>
    </w:p>
    <w:p w14:paraId="46B2996D" w14:textId="77777777" w:rsidR="000D6B05" w:rsidRDefault="000D6B05" w:rsidP="00880A7A"/>
    <w:p w14:paraId="1C92A8DF" w14:textId="0AA7633A" w:rsidR="008434B8" w:rsidRDefault="00D11EFB" w:rsidP="00880A7A">
      <w:r>
        <w:t xml:space="preserve">Then, a charcoal mask can help clear </w:t>
      </w:r>
      <w:r w:rsidR="000C0FE8">
        <w:t>the skin’s pores. Charcoal can be effective in getting rid of oil, dirt, and toxins.</w:t>
      </w:r>
      <w:r w:rsidR="00247E74">
        <w:t xml:space="preserve"> The active </w:t>
      </w:r>
      <w:r w:rsidR="0011401E">
        <w:t>ingredient gently exfoliates, leaving the face</w:t>
      </w:r>
      <w:r w:rsidR="00247E74">
        <w:t xml:space="preserve"> feeling soft. </w:t>
      </w:r>
    </w:p>
    <w:p w14:paraId="0C15CF59" w14:textId="77777777" w:rsidR="00B2629E" w:rsidRDefault="00B2629E" w:rsidP="00880A7A"/>
    <w:p w14:paraId="3BC03A09" w14:textId="76508786" w:rsidR="00B2629E" w:rsidRDefault="00B2629E" w:rsidP="00880A7A">
      <w:r>
        <w:t xml:space="preserve">Using vitamin C </w:t>
      </w:r>
      <w:r w:rsidR="008B48B4">
        <w:t xml:space="preserve">and mineral sunscreen </w:t>
      </w:r>
      <w:r>
        <w:t xml:space="preserve">in a fall facial </w:t>
      </w:r>
      <w:r w:rsidR="008B48B4">
        <w:t>is essential. The ingredients help to protect your face from harmful rays – even in the fall.</w:t>
      </w:r>
    </w:p>
    <w:p w14:paraId="5296504E" w14:textId="77777777" w:rsidR="0011401E" w:rsidRDefault="0011401E" w:rsidP="00880A7A"/>
    <w:p w14:paraId="6B93AEEE" w14:textId="1BAABE33" w:rsidR="0011401E" w:rsidRPr="0011401E" w:rsidRDefault="0011401E" w:rsidP="00880A7A">
      <w:pPr>
        <w:rPr>
          <w:b/>
        </w:rPr>
      </w:pPr>
      <w:r w:rsidRPr="0011401E">
        <w:rPr>
          <w:b/>
        </w:rPr>
        <w:t>Fall Skincare Near Me</w:t>
      </w:r>
    </w:p>
    <w:p w14:paraId="0C215898" w14:textId="77777777" w:rsidR="008B48B4" w:rsidRDefault="008B48B4" w:rsidP="00880A7A"/>
    <w:p w14:paraId="0A6C0463" w14:textId="5A60A954" w:rsidR="008B48B4" w:rsidRPr="00335381" w:rsidRDefault="0011401E" w:rsidP="00880A7A">
      <w:r>
        <w:t xml:space="preserve">It’s totally okay to be completely obsessed with fall facials and skincare! </w:t>
      </w:r>
      <w:r w:rsidR="00CA6A00">
        <w:t xml:space="preserve">We are too. </w:t>
      </w:r>
      <w:r>
        <w:t xml:space="preserve">That’s why SKINNEY Medspa is here to help. Three Manhattan locations </w:t>
      </w:r>
      <w:proofErr w:type="gramStart"/>
      <w:r>
        <w:t>makes</w:t>
      </w:r>
      <w:proofErr w:type="gramEnd"/>
      <w:r>
        <w:t xml:space="preserve"> it easy to keep a radiant glow, even in the colder months. Is a fall facial right for you? Schedule a consultation by calling 646-883-8931.</w:t>
      </w:r>
    </w:p>
    <w:sectPr w:rsidR="008B48B4" w:rsidRPr="00335381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jQ0sDQwsLQwNjZW0lEKTi0uzszPAykwrAUAbSquLiwAAAA="/>
  </w:docVars>
  <w:rsids>
    <w:rsidRoot w:val="00880A7A"/>
    <w:rsid w:val="000C0FE8"/>
    <w:rsid w:val="000D6B05"/>
    <w:rsid w:val="0011401E"/>
    <w:rsid w:val="001D04D0"/>
    <w:rsid w:val="00247E74"/>
    <w:rsid w:val="002A2911"/>
    <w:rsid w:val="002D4F29"/>
    <w:rsid w:val="00300C91"/>
    <w:rsid w:val="00335381"/>
    <w:rsid w:val="00620DAB"/>
    <w:rsid w:val="00696974"/>
    <w:rsid w:val="008434B8"/>
    <w:rsid w:val="00880A7A"/>
    <w:rsid w:val="008B48B4"/>
    <w:rsid w:val="00A30755"/>
    <w:rsid w:val="00B2629E"/>
    <w:rsid w:val="00C11BD8"/>
    <w:rsid w:val="00CA6A00"/>
    <w:rsid w:val="00CE6129"/>
    <w:rsid w:val="00D11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859B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1BD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075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1BD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0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heknockturnal.com/3-fall-trends-were-completely-obsessed-with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10-08T17:31:00Z</dcterms:created>
  <dcterms:modified xsi:type="dcterms:W3CDTF">2019-10-08T17:31:00Z</dcterms:modified>
</cp:coreProperties>
</file>